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8D045" w14:textId="77777777" w:rsidR="00381E50" w:rsidRPr="00255E90" w:rsidRDefault="00AC1400" w:rsidP="00381E50">
      <w:pPr>
        <w:jc w:val="right"/>
        <w:rPr>
          <w:rFonts w:cstheme="minorHAnsi"/>
        </w:rPr>
      </w:pPr>
      <w:r w:rsidRPr="00255E90">
        <w:rPr>
          <w:rFonts w:cstheme="minorHAnsi"/>
        </w:rPr>
        <w:t>Rohit Shindhe</w:t>
      </w:r>
    </w:p>
    <w:p w14:paraId="610AC972" w14:textId="6E3C6983" w:rsidR="00441B49" w:rsidRPr="00255E90" w:rsidRDefault="00441B49" w:rsidP="00441B49">
      <w:pPr>
        <w:jc w:val="right"/>
        <w:rPr>
          <w:rFonts w:cstheme="minorHAnsi"/>
          <w:vertAlign w:val="subscript"/>
        </w:rPr>
      </w:pPr>
      <w:r w:rsidRPr="00255E90">
        <w:rPr>
          <w:rFonts w:cstheme="minorHAnsi"/>
        </w:rPr>
        <w:t>4 BOW FELL Drive Langdon hills</w:t>
      </w:r>
      <w:r w:rsidR="003510E5" w:rsidRPr="00255E90">
        <w:rPr>
          <w:rFonts w:cstheme="minorHAnsi"/>
        </w:rPr>
        <w:softHyphen/>
      </w:r>
      <w:r w:rsidR="003510E5" w:rsidRPr="00255E90">
        <w:rPr>
          <w:rFonts w:cstheme="minorHAnsi"/>
        </w:rPr>
        <w:softHyphen/>
      </w:r>
    </w:p>
    <w:p w14:paraId="75DF0735" w14:textId="77777777" w:rsidR="00441B49" w:rsidRPr="00255E90" w:rsidRDefault="00441B49" w:rsidP="00441B49">
      <w:pPr>
        <w:jc w:val="right"/>
        <w:rPr>
          <w:rFonts w:cstheme="minorHAnsi"/>
        </w:rPr>
      </w:pPr>
      <w:r w:rsidRPr="00255E90">
        <w:rPr>
          <w:rFonts w:cstheme="minorHAnsi"/>
        </w:rPr>
        <w:t>Laindon. Basildon – SS16 6SE</w:t>
      </w:r>
    </w:p>
    <w:p w14:paraId="725BEC0A" w14:textId="4C87E28F" w:rsidR="00381E50" w:rsidRPr="00255E90" w:rsidRDefault="00381E50" w:rsidP="000D1C92">
      <w:pPr>
        <w:spacing w:after="0" w:line="240" w:lineRule="auto"/>
        <w:rPr>
          <w:rFonts w:cstheme="minorHAnsi"/>
          <w:szCs w:val="20"/>
        </w:rPr>
      </w:pPr>
    </w:p>
    <w:p w14:paraId="4B7B2129" w14:textId="77777777" w:rsidR="00B54568" w:rsidRPr="00255E90" w:rsidRDefault="00B54568" w:rsidP="000D1C92">
      <w:pPr>
        <w:spacing w:after="0" w:line="240" w:lineRule="auto"/>
        <w:rPr>
          <w:rFonts w:cstheme="minorHAnsi"/>
          <w:szCs w:val="20"/>
        </w:rPr>
      </w:pPr>
    </w:p>
    <w:p w14:paraId="4DB40087" w14:textId="5AACEFD5" w:rsidR="00586A81" w:rsidRPr="00255E90" w:rsidRDefault="00381E50" w:rsidP="00347769">
      <w:pPr>
        <w:spacing w:after="0" w:line="240" w:lineRule="auto"/>
        <w:rPr>
          <w:rFonts w:cstheme="minorHAnsi"/>
          <w:szCs w:val="20"/>
        </w:rPr>
      </w:pPr>
      <w:r w:rsidRPr="00255E90">
        <w:rPr>
          <w:rFonts w:cstheme="minorHAnsi"/>
          <w:szCs w:val="20"/>
        </w:rPr>
        <w:t xml:space="preserve">Dear </w:t>
      </w:r>
      <w:r w:rsidR="005758CA" w:rsidRPr="00255E90">
        <w:rPr>
          <w:rFonts w:cstheme="minorHAnsi"/>
          <w:szCs w:val="20"/>
        </w:rPr>
        <w:t>Sir/Madam,</w:t>
      </w:r>
    </w:p>
    <w:p w14:paraId="0D8524B2" w14:textId="77777777" w:rsidR="00B30CA3" w:rsidRPr="00255E90" w:rsidRDefault="00B30CA3" w:rsidP="00347769">
      <w:pPr>
        <w:spacing w:after="0" w:line="240" w:lineRule="auto"/>
        <w:rPr>
          <w:rFonts w:cstheme="minorHAnsi"/>
          <w:szCs w:val="20"/>
        </w:rPr>
      </w:pPr>
    </w:p>
    <w:p w14:paraId="3386DEB2" w14:textId="72DCEBF4" w:rsidR="005B3D94" w:rsidRPr="00255E90" w:rsidRDefault="005B3D94" w:rsidP="005B729A">
      <w:pPr>
        <w:spacing w:after="0" w:line="240" w:lineRule="auto"/>
        <w:rPr>
          <w:rFonts w:cstheme="minorHAnsi"/>
          <w:szCs w:val="20"/>
        </w:rPr>
      </w:pPr>
      <w:r w:rsidRPr="00255E90">
        <w:rPr>
          <w:rFonts w:cstheme="minorHAnsi"/>
          <w:szCs w:val="20"/>
        </w:rPr>
        <w:t xml:space="preserve">I </w:t>
      </w:r>
      <w:r w:rsidR="009A13CD" w:rsidRPr="00255E90">
        <w:rPr>
          <w:rFonts w:cstheme="minorHAnsi"/>
          <w:szCs w:val="20"/>
        </w:rPr>
        <w:t xml:space="preserve">have completed </w:t>
      </w:r>
      <w:r w:rsidR="005758CA" w:rsidRPr="00255E90">
        <w:rPr>
          <w:rFonts w:cstheme="minorHAnsi"/>
          <w:szCs w:val="20"/>
        </w:rPr>
        <w:t xml:space="preserve">Bachelor of Engineering in </w:t>
      </w:r>
      <w:r w:rsidRPr="00255E90">
        <w:rPr>
          <w:rFonts w:cstheme="minorHAnsi"/>
          <w:szCs w:val="20"/>
        </w:rPr>
        <w:t>Computer Science</w:t>
      </w:r>
      <w:r w:rsidR="005758CA" w:rsidRPr="00255E90">
        <w:rPr>
          <w:rFonts w:cstheme="minorHAnsi"/>
          <w:szCs w:val="20"/>
        </w:rPr>
        <w:t xml:space="preserve"> and Technology</w:t>
      </w:r>
      <w:r w:rsidRPr="00255E90">
        <w:rPr>
          <w:rFonts w:cstheme="minorHAnsi"/>
          <w:szCs w:val="20"/>
        </w:rPr>
        <w:t xml:space="preserve"> with an additional Master’s Degree in Big Data Science and Machine Learning from Queen Mary University of London. </w:t>
      </w:r>
    </w:p>
    <w:p w14:paraId="4750DC92" w14:textId="042AA921" w:rsidR="005B3D94" w:rsidRPr="00255E90" w:rsidRDefault="005B3D94" w:rsidP="005B729A">
      <w:pPr>
        <w:spacing w:after="0" w:line="240" w:lineRule="auto"/>
        <w:rPr>
          <w:rFonts w:cstheme="minorHAnsi"/>
          <w:szCs w:val="20"/>
        </w:rPr>
      </w:pPr>
    </w:p>
    <w:p w14:paraId="51FB7437" w14:textId="3FA36710" w:rsidR="005B3D94" w:rsidRPr="00255E90" w:rsidRDefault="005B3D94" w:rsidP="005B3D94">
      <w:pPr>
        <w:rPr>
          <w:rFonts w:cstheme="minorHAnsi"/>
          <w:szCs w:val="20"/>
        </w:rPr>
      </w:pPr>
      <w:r w:rsidRPr="00255E90">
        <w:rPr>
          <w:rFonts w:cstheme="minorHAnsi"/>
          <w:szCs w:val="20"/>
        </w:rPr>
        <w:t>I have over 3.5 years’ experience in the IT industry in Multinational companies</w:t>
      </w:r>
      <w:r w:rsidR="005758CA" w:rsidRPr="00255E90">
        <w:rPr>
          <w:rFonts w:cstheme="minorHAnsi"/>
          <w:szCs w:val="20"/>
        </w:rPr>
        <w:t xml:space="preserve"> supporting business applications and services</w:t>
      </w:r>
      <w:r w:rsidRPr="00255E90">
        <w:rPr>
          <w:rFonts w:cstheme="minorHAnsi"/>
          <w:szCs w:val="20"/>
        </w:rPr>
        <w:t xml:space="preserve">. </w:t>
      </w:r>
    </w:p>
    <w:p w14:paraId="5D518340" w14:textId="6EB03D84" w:rsidR="005B3D94" w:rsidRPr="00255E90" w:rsidRDefault="005B3D94" w:rsidP="005B3D94">
      <w:pPr>
        <w:rPr>
          <w:rFonts w:cstheme="minorHAnsi"/>
          <w:szCs w:val="20"/>
          <w:lang w:val="en-US"/>
        </w:rPr>
      </w:pPr>
      <w:r w:rsidRPr="00255E90">
        <w:rPr>
          <w:rFonts w:cstheme="minorHAnsi"/>
          <w:szCs w:val="20"/>
        </w:rPr>
        <w:t xml:space="preserve">I have expertise in Big Data, AI and Machine Learning, Cloud computing, Data Engineering, Data Architecture, Data </w:t>
      </w:r>
      <w:r w:rsidRPr="00255E90">
        <w:rPr>
          <w:rFonts w:cstheme="minorHAnsi"/>
          <w:szCs w:val="20"/>
          <w:lang w:val="en-US"/>
        </w:rPr>
        <w:t>Analytics</w:t>
      </w:r>
      <w:r w:rsidR="005758CA" w:rsidRPr="00255E90">
        <w:rPr>
          <w:rFonts w:cstheme="minorHAnsi"/>
          <w:szCs w:val="20"/>
          <w:lang w:val="en-US"/>
        </w:rPr>
        <w:t xml:space="preserve">, </w:t>
      </w:r>
      <w:r w:rsidR="005758CA" w:rsidRPr="00255E90">
        <w:rPr>
          <w:rFonts w:cstheme="minorHAnsi"/>
          <w:szCs w:val="20"/>
        </w:rPr>
        <w:t>REST API Architecture</w:t>
      </w:r>
      <w:r w:rsidRPr="00255E90">
        <w:rPr>
          <w:rFonts w:cstheme="minorHAnsi"/>
          <w:szCs w:val="20"/>
          <w:lang w:val="en-US"/>
        </w:rPr>
        <w:t xml:space="preserve"> and Visualization. </w:t>
      </w:r>
    </w:p>
    <w:p w14:paraId="59B2F8B2" w14:textId="71F36A86" w:rsidR="005758CA" w:rsidRPr="00255E90" w:rsidRDefault="005758CA" w:rsidP="005B3D94">
      <w:pPr>
        <w:rPr>
          <w:rFonts w:cstheme="minorHAnsi"/>
          <w:szCs w:val="20"/>
        </w:rPr>
      </w:pPr>
      <w:r w:rsidRPr="00255E90">
        <w:rPr>
          <w:rFonts w:cstheme="minorHAnsi"/>
          <w:szCs w:val="20"/>
        </w:rPr>
        <w:t xml:space="preserve">My Technology skills include and not limited to Python, Flask, SQL, Apache Spark, </w:t>
      </w:r>
      <w:r w:rsidR="00795C34" w:rsidRPr="00255E90">
        <w:rPr>
          <w:rFonts w:cstheme="minorHAnsi"/>
          <w:szCs w:val="20"/>
        </w:rPr>
        <w:t xml:space="preserve">React-Native, </w:t>
      </w:r>
      <w:r w:rsidRPr="00255E90">
        <w:rPr>
          <w:rFonts w:cstheme="minorHAnsi"/>
          <w:szCs w:val="20"/>
        </w:rPr>
        <w:t xml:space="preserve">and Hadoop Technologies. </w:t>
      </w:r>
    </w:p>
    <w:p w14:paraId="51E17910" w14:textId="732C1E1D" w:rsidR="005758CA" w:rsidRPr="00255E90" w:rsidRDefault="005758CA" w:rsidP="005758CA">
      <w:pPr>
        <w:rPr>
          <w:rFonts w:cstheme="minorHAnsi"/>
          <w:szCs w:val="20"/>
        </w:rPr>
      </w:pPr>
      <w:r w:rsidRPr="00255E90">
        <w:rPr>
          <w:rFonts w:cstheme="minorHAnsi"/>
          <w:szCs w:val="20"/>
        </w:rPr>
        <w:t xml:space="preserve">On the personal front, I am keen learner and always thrilled to learn and practise on new technologies. I </w:t>
      </w:r>
      <w:r w:rsidR="00892E68" w:rsidRPr="00255E90">
        <w:rPr>
          <w:rFonts w:cstheme="minorHAnsi"/>
          <w:szCs w:val="20"/>
        </w:rPr>
        <w:t xml:space="preserve">love to play cricket and keep myself busy reading. </w:t>
      </w:r>
    </w:p>
    <w:p w14:paraId="7C2AA510" w14:textId="4B42847C" w:rsidR="005B3D94" w:rsidRPr="00255E90" w:rsidRDefault="005758CA" w:rsidP="005758CA">
      <w:pPr>
        <w:rPr>
          <w:rFonts w:cstheme="minorHAnsi"/>
          <w:szCs w:val="20"/>
        </w:rPr>
      </w:pPr>
      <w:r w:rsidRPr="00255E90">
        <w:rPr>
          <w:rFonts w:cstheme="minorHAnsi"/>
          <w:szCs w:val="20"/>
        </w:rPr>
        <w:t xml:space="preserve">I am excited for any related opportunity that your organisation presents and I will be grateful if you can consider me for such an opportunity. </w:t>
      </w:r>
    </w:p>
    <w:p w14:paraId="083828B9" w14:textId="77777777" w:rsidR="00A655AE" w:rsidRPr="00255E90" w:rsidRDefault="00A655AE">
      <w:pPr>
        <w:rPr>
          <w:rFonts w:cstheme="minorHAnsi"/>
          <w:szCs w:val="20"/>
        </w:rPr>
      </w:pPr>
    </w:p>
    <w:p w14:paraId="6D7EFDE6" w14:textId="77777777" w:rsidR="00D2646F" w:rsidRPr="00255E90" w:rsidRDefault="00672F26">
      <w:pPr>
        <w:rPr>
          <w:rFonts w:cstheme="minorHAnsi"/>
          <w:szCs w:val="20"/>
        </w:rPr>
      </w:pPr>
      <w:r w:rsidRPr="00255E90">
        <w:rPr>
          <w:rFonts w:cstheme="minorHAnsi"/>
          <w:szCs w:val="20"/>
        </w:rPr>
        <w:t xml:space="preserve">Yours sincerely, </w:t>
      </w:r>
    </w:p>
    <w:p w14:paraId="3BDF5655" w14:textId="25867499" w:rsidR="00AC722F" w:rsidRPr="00255E90" w:rsidRDefault="00604811" w:rsidP="00E44609">
      <w:pPr>
        <w:tabs>
          <w:tab w:val="left" w:pos="5970"/>
        </w:tabs>
        <w:rPr>
          <w:rFonts w:cstheme="minorHAnsi"/>
          <w:szCs w:val="20"/>
        </w:rPr>
      </w:pPr>
      <w:r w:rsidRPr="00255E90">
        <w:rPr>
          <w:rFonts w:cstheme="minorHAnsi"/>
          <w:szCs w:val="20"/>
        </w:rPr>
        <w:t>Rohit Shindhe</w:t>
      </w:r>
      <w:r w:rsidR="00E44609" w:rsidRPr="00255E90">
        <w:rPr>
          <w:rFonts w:cstheme="minorHAnsi"/>
          <w:szCs w:val="20"/>
        </w:rPr>
        <w:tab/>
      </w:r>
    </w:p>
    <w:sectPr w:rsidR="00AC722F" w:rsidRPr="00255E90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909A5" w14:textId="77777777" w:rsidR="000E6F43" w:rsidRDefault="000E6F43" w:rsidP="00F77342">
      <w:pPr>
        <w:spacing w:after="0" w:line="240" w:lineRule="auto"/>
      </w:pPr>
      <w:r>
        <w:separator/>
      </w:r>
    </w:p>
  </w:endnote>
  <w:endnote w:type="continuationSeparator" w:id="0">
    <w:p w14:paraId="17C55408" w14:textId="77777777" w:rsidR="000E6F43" w:rsidRDefault="000E6F43" w:rsidP="00F77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04CD5" w14:textId="77777777" w:rsidR="001034EA" w:rsidRPr="00F77342" w:rsidRDefault="001034EA" w:rsidP="00F77342">
    <w:pPr>
      <w:pStyle w:val="Footer"/>
      <w:jc w:val="right"/>
      <w:rPr>
        <w:color w:val="D9D9D9" w:themeColor="background1" w:themeShade="D9"/>
        <w:sz w:val="16"/>
        <w:szCs w:val="16"/>
      </w:rPr>
    </w:pPr>
    <w:r>
      <w:rPr>
        <w:color w:val="D9D9D9" w:themeColor="background1" w:themeShade="D9"/>
        <w:sz w:val="16"/>
        <w:szCs w:val="16"/>
      </w:rPr>
      <w:t>Cover letter</w:t>
    </w:r>
    <w:r w:rsidRPr="00995F35">
      <w:rPr>
        <w:color w:val="D9D9D9" w:themeColor="background1" w:themeShade="D9"/>
        <w:sz w:val="16"/>
        <w:szCs w:val="16"/>
      </w:rPr>
      <w:t xml:space="preserve"> </w:t>
    </w:r>
    <w:r>
      <w:rPr>
        <w:color w:val="D9D9D9" w:themeColor="background1" w:themeShade="D9"/>
        <w:sz w:val="16"/>
        <w:szCs w:val="16"/>
      </w:rPr>
      <w:t>templat</w:t>
    </w:r>
    <w:r w:rsidRPr="00995F35">
      <w:rPr>
        <w:color w:val="D9D9D9" w:themeColor="background1" w:themeShade="D9"/>
        <w:sz w:val="16"/>
        <w:szCs w:val="16"/>
      </w:rPr>
      <w:t>e by reed.co.u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8BC62" w14:textId="77777777" w:rsidR="000E6F43" w:rsidRDefault="000E6F43" w:rsidP="00F77342">
      <w:pPr>
        <w:spacing w:after="0" w:line="240" w:lineRule="auto"/>
      </w:pPr>
      <w:r>
        <w:separator/>
      </w:r>
    </w:p>
  </w:footnote>
  <w:footnote w:type="continuationSeparator" w:id="0">
    <w:p w14:paraId="792790A6" w14:textId="77777777" w:rsidR="000E6F43" w:rsidRDefault="000E6F43" w:rsidP="00F773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sDSzMDc3NTAytTRU0lEKTi0uzszPAykwsqgFAHcyNr0tAAAA"/>
  </w:docVars>
  <w:rsids>
    <w:rsidRoot w:val="007656F9"/>
    <w:rsid w:val="000035A3"/>
    <w:rsid w:val="00024EB7"/>
    <w:rsid w:val="000267C0"/>
    <w:rsid w:val="00026A1B"/>
    <w:rsid w:val="00043A98"/>
    <w:rsid w:val="00043C2A"/>
    <w:rsid w:val="00045D40"/>
    <w:rsid w:val="0005371A"/>
    <w:rsid w:val="000566C4"/>
    <w:rsid w:val="00062AC8"/>
    <w:rsid w:val="00071325"/>
    <w:rsid w:val="0007592E"/>
    <w:rsid w:val="00077383"/>
    <w:rsid w:val="000825CC"/>
    <w:rsid w:val="00083CFC"/>
    <w:rsid w:val="000875D5"/>
    <w:rsid w:val="0009360E"/>
    <w:rsid w:val="000977FF"/>
    <w:rsid w:val="000A7F07"/>
    <w:rsid w:val="000C2EBE"/>
    <w:rsid w:val="000D1C92"/>
    <w:rsid w:val="000D234B"/>
    <w:rsid w:val="000D65E3"/>
    <w:rsid w:val="000E6F43"/>
    <w:rsid w:val="000E7C36"/>
    <w:rsid w:val="001034EA"/>
    <w:rsid w:val="001101A9"/>
    <w:rsid w:val="00122810"/>
    <w:rsid w:val="001336C0"/>
    <w:rsid w:val="00142090"/>
    <w:rsid w:val="001420CD"/>
    <w:rsid w:val="0014684B"/>
    <w:rsid w:val="00151BE2"/>
    <w:rsid w:val="001542F1"/>
    <w:rsid w:val="00154DF2"/>
    <w:rsid w:val="0015753A"/>
    <w:rsid w:val="00171821"/>
    <w:rsid w:val="001819D6"/>
    <w:rsid w:val="00187BE6"/>
    <w:rsid w:val="00195004"/>
    <w:rsid w:val="001971C8"/>
    <w:rsid w:val="001A111A"/>
    <w:rsid w:val="001C3838"/>
    <w:rsid w:val="001D287F"/>
    <w:rsid w:val="001D457B"/>
    <w:rsid w:val="00200531"/>
    <w:rsid w:val="00204F37"/>
    <w:rsid w:val="00205F18"/>
    <w:rsid w:val="00213F66"/>
    <w:rsid w:val="002170D3"/>
    <w:rsid w:val="00223E1F"/>
    <w:rsid w:val="00226974"/>
    <w:rsid w:val="00233D0C"/>
    <w:rsid w:val="00234588"/>
    <w:rsid w:val="00237ED7"/>
    <w:rsid w:val="00243064"/>
    <w:rsid w:val="00250299"/>
    <w:rsid w:val="0025308B"/>
    <w:rsid w:val="00253AC6"/>
    <w:rsid w:val="00254F73"/>
    <w:rsid w:val="00255E90"/>
    <w:rsid w:val="00263400"/>
    <w:rsid w:val="0027686E"/>
    <w:rsid w:val="00281DE3"/>
    <w:rsid w:val="00293A2A"/>
    <w:rsid w:val="00296F84"/>
    <w:rsid w:val="002A58A2"/>
    <w:rsid w:val="002B70E9"/>
    <w:rsid w:val="002D3EA2"/>
    <w:rsid w:val="00311C91"/>
    <w:rsid w:val="00312C0C"/>
    <w:rsid w:val="003432B6"/>
    <w:rsid w:val="00347769"/>
    <w:rsid w:val="003510E5"/>
    <w:rsid w:val="00355F95"/>
    <w:rsid w:val="0036300A"/>
    <w:rsid w:val="00381E50"/>
    <w:rsid w:val="00395207"/>
    <w:rsid w:val="003C1058"/>
    <w:rsid w:val="003D04B4"/>
    <w:rsid w:val="003D4A69"/>
    <w:rsid w:val="003E41B6"/>
    <w:rsid w:val="003F1699"/>
    <w:rsid w:val="003F1CB5"/>
    <w:rsid w:val="003F7D4B"/>
    <w:rsid w:val="00424C5F"/>
    <w:rsid w:val="00426F95"/>
    <w:rsid w:val="00441953"/>
    <w:rsid w:val="00441B49"/>
    <w:rsid w:val="004453BA"/>
    <w:rsid w:val="0044754F"/>
    <w:rsid w:val="00454A43"/>
    <w:rsid w:val="004620FC"/>
    <w:rsid w:val="00467028"/>
    <w:rsid w:val="004705A5"/>
    <w:rsid w:val="00473DC1"/>
    <w:rsid w:val="004855D2"/>
    <w:rsid w:val="004965F3"/>
    <w:rsid w:val="004B2EBB"/>
    <w:rsid w:val="004C58B8"/>
    <w:rsid w:val="004C702D"/>
    <w:rsid w:val="004C7A0F"/>
    <w:rsid w:val="004D08B8"/>
    <w:rsid w:val="004E74BA"/>
    <w:rsid w:val="004E7959"/>
    <w:rsid w:val="004F1236"/>
    <w:rsid w:val="00506C00"/>
    <w:rsid w:val="0051341F"/>
    <w:rsid w:val="00525F66"/>
    <w:rsid w:val="0055211E"/>
    <w:rsid w:val="00556D61"/>
    <w:rsid w:val="0056490A"/>
    <w:rsid w:val="005731BA"/>
    <w:rsid w:val="005758CA"/>
    <w:rsid w:val="00584D59"/>
    <w:rsid w:val="005867D4"/>
    <w:rsid w:val="00586A81"/>
    <w:rsid w:val="005922F7"/>
    <w:rsid w:val="005A5245"/>
    <w:rsid w:val="005A680F"/>
    <w:rsid w:val="005B2D77"/>
    <w:rsid w:val="005B3D94"/>
    <w:rsid w:val="005B70B2"/>
    <w:rsid w:val="005B729A"/>
    <w:rsid w:val="005D388D"/>
    <w:rsid w:val="005E45E3"/>
    <w:rsid w:val="005F3B83"/>
    <w:rsid w:val="00604811"/>
    <w:rsid w:val="00610BE2"/>
    <w:rsid w:val="00633A83"/>
    <w:rsid w:val="00636BCF"/>
    <w:rsid w:val="006430DD"/>
    <w:rsid w:val="00652476"/>
    <w:rsid w:val="00654010"/>
    <w:rsid w:val="00665182"/>
    <w:rsid w:val="00672F26"/>
    <w:rsid w:val="00676AB9"/>
    <w:rsid w:val="00677758"/>
    <w:rsid w:val="00695630"/>
    <w:rsid w:val="006A57B4"/>
    <w:rsid w:val="006B1072"/>
    <w:rsid w:val="006B7810"/>
    <w:rsid w:val="006D59F6"/>
    <w:rsid w:val="006F431D"/>
    <w:rsid w:val="00710F3A"/>
    <w:rsid w:val="007221EC"/>
    <w:rsid w:val="00722AB6"/>
    <w:rsid w:val="00722FC4"/>
    <w:rsid w:val="00724DCC"/>
    <w:rsid w:val="00725A5C"/>
    <w:rsid w:val="0072785D"/>
    <w:rsid w:val="00733038"/>
    <w:rsid w:val="0073336F"/>
    <w:rsid w:val="00737515"/>
    <w:rsid w:val="007435F5"/>
    <w:rsid w:val="00751517"/>
    <w:rsid w:val="007608EB"/>
    <w:rsid w:val="007656F9"/>
    <w:rsid w:val="0078783C"/>
    <w:rsid w:val="00795C34"/>
    <w:rsid w:val="007A0733"/>
    <w:rsid w:val="007A593A"/>
    <w:rsid w:val="007B75B6"/>
    <w:rsid w:val="007C7C4A"/>
    <w:rsid w:val="007D0C6A"/>
    <w:rsid w:val="007D1B44"/>
    <w:rsid w:val="007D2CF2"/>
    <w:rsid w:val="007D3168"/>
    <w:rsid w:val="00833905"/>
    <w:rsid w:val="008435E2"/>
    <w:rsid w:val="00853A52"/>
    <w:rsid w:val="008610BD"/>
    <w:rsid w:val="008825DC"/>
    <w:rsid w:val="00884A00"/>
    <w:rsid w:val="00887F05"/>
    <w:rsid w:val="00892E68"/>
    <w:rsid w:val="00893B73"/>
    <w:rsid w:val="008B23CA"/>
    <w:rsid w:val="008E04EC"/>
    <w:rsid w:val="008E6E57"/>
    <w:rsid w:val="008E79B4"/>
    <w:rsid w:val="008F53B9"/>
    <w:rsid w:val="009021FF"/>
    <w:rsid w:val="00903B5C"/>
    <w:rsid w:val="00915E5C"/>
    <w:rsid w:val="009230F8"/>
    <w:rsid w:val="0093737A"/>
    <w:rsid w:val="00942EFF"/>
    <w:rsid w:val="00956AA7"/>
    <w:rsid w:val="00965E44"/>
    <w:rsid w:val="009951EF"/>
    <w:rsid w:val="009A13CD"/>
    <w:rsid w:val="009B114F"/>
    <w:rsid w:val="009B26C6"/>
    <w:rsid w:val="009C21DD"/>
    <w:rsid w:val="009C2E93"/>
    <w:rsid w:val="009C4C55"/>
    <w:rsid w:val="009D15C2"/>
    <w:rsid w:val="009D6C94"/>
    <w:rsid w:val="009E49D6"/>
    <w:rsid w:val="009E687F"/>
    <w:rsid w:val="00A00C63"/>
    <w:rsid w:val="00A01D20"/>
    <w:rsid w:val="00A0779D"/>
    <w:rsid w:val="00A07E63"/>
    <w:rsid w:val="00A13B5B"/>
    <w:rsid w:val="00A16DD8"/>
    <w:rsid w:val="00A24A8D"/>
    <w:rsid w:val="00A30931"/>
    <w:rsid w:val="00A42741"/>
    <w:rsid w:val="00A53F1D"/>
    <w:rsid w:val="00A54CE4"/>
    <w:rsid w:val="00A55C0B"/>
    <w:rsid w:val="00A655AE"/>
    <w:rsid w:val="00A71EDE"/>
    <w:rsid w:val="00A845CF"/>
    <w:rsid w:val="00A853E8"/>
    <w:rsid w:val="00A9771D"/>
    <w:rsid w:val="00AB2D5C"/>
    <w:rsid w:val="00AC1400"/>
    <w:rsid w:val="00AC2135"/>
    <w:rsid w:val="00AC661A"/>
    <w:rsid w:val="00AC722F"/>
    <w:rsid w:val="00AE09B2"/>
    <w:rsid w:val="00AE36ED"/>
    <w:rsid w:val="00AE7212"/>
    <w:rsid w:val="00AF048B"/>
    <w:rsid w:val="00B07857"/>
    <w:rsid w:val="00B21754"/>
    <w:rsid w:val="00B30CA3"/>
    <w:rsid w:val="00B45338"/>
    <w:rsid w:val="00B4538F"/>
    <w:rsid w:val="00B54568"/>
    <w:rsid w:val="00B552A1"/>
    <w:rsid w:val="00B56120"/>
    <w:rsid w:val="00B6787C"/>
    <w:rsid w:val="00B7062E"/>
    <w:rsid w:val="00B81F0B"/>
    <w:rsid w:val="00B824DE"/>
    <w:rsid w:val="00B85574"/>
    <w:rsid w:val="00BD3412"/>
    <w:rsid w:val="00BD6B2E"/>
    <w:rsid w:val="00BF4CA1"/>
    <w:rsid w:val="00BF4FDF"/>
    <w:rsid w:val="00C10878"/>
    <w:rsid w:val="00C226A3"/>
    <w:rsid w:val="00C239BF"/>
    <w:rsid w:val="00C31D57"/>
    <w:rsid w:val="00C41A67"/>
    <w:rsid w:val="00C66F8B"/>
    <w:rsid w:val="00C7319E"/>
    <w:rsid w:val="00C85A8A"/>
    <w:rsid w:val="00CA4A5C"/>
    <w:rsid w:val="00CC2AAA"/>
    <w:rsid w:val="00CC41FF"/>
    <w:rsid w:val="00CC4275"/>
    <w:rsid w:val="00CC5C8A"/>
    <w:rsid w:val="00CD0AB6"/>
    <w:rsid w:val="00CE1DB8"/>
    <w:rsid w:val="00CE522E"/>
    <w:rsid w:val="00CE7E4C"/>
    <w:rsid w:val="00CF68C2"/>
    <w:rsid w:val="00D04477"/>
    <w:rsid w:val="00D07E8C"/>
    <w:rsid w:val="00D17226"/>
    <w:rsid w:val="00D21848"/>
    <w:rsid w:val="00D22AD3"/>
    <w:rsid w:val="00D2509D"/>
    <w:rsid w:val="00D2646F"/>
    <w:rsid w:val="00D317CE"/>
    <w:rsid w:val="00D32989"/>
    <w:rsid w:val="00D36A84"/>
    <w:rsid w:val="00D4440C"/>
    <w:rsid w:val="00D44E16"/>
    <w:rsid w:val="00D5052F"/>
    <w:rsid w:val="00D62E24"/>
    <w:rsid w:val="00D8091E"/>
    <w:rsid w:val="00D85A3F"/>
    <w:rsid w:val="00D86049"/>
    <w:rsid w:val="00D95BFD"/>
    <w:rsid w:val="00DA1121"/>
    <w:rsid w:val="00DA226D"/>
    <w:rsid w:val="00DA46FA"/>
    <w:rsid w:val="00DB065D"/>
    <w:rsid w:val="00DB4AB1"/>
    <w:rsid w:val="00DC634F"/>
    <w:rsid w:val="00DD6F76"/>
    <w:rsid w:val="00DF57D5"/>
    <w:rsid w:val="00DF61EA"/>
    <w:rsid w:val="00DF64F7"/>
    <w:rsid w:val="00E128D4"/>
    <w:rsid w:val="00E129BA"/>
    <w:rsid w:val="00E13A2D"/>
    <w:rsid w:val="00E21B5E"/>
    <w:rsid w:val="00E22860"/>
    <w:rsid w:val="00E33397"/>
    <w:rsid w:val="00E412C2"/>
    <w:rsid w:val="00E43982"/>
    <w:rsid w:val="00E44609"/>
    <w:rsid w:val="00E51D3A"/>
    <w:rsid w:val="00E632F2"/>
    <w:rsid w:val="00E638D2"/>
    <w:rsid w:val="00E73427"/>
    <w:rsid w:val="00E91482"/>
    <w:rsid w:val="00EB0DB4"/>
    <w:rsid w:val="00EC50D9"/>
    <w:rsid w:val="00ED14F3"/>
    <w:rsid w:val="00ED3D40"/>
    <w:rsid w:val="00EE05FE"/>
    <w:rsid w:val="00EE52E0"/>
    <w:rsid w:val="00EF2C86"/>
    <w:rsid w:val="00F1295A"/>
    <w:rsid w:val="00F21C29"/>
    <w:rsid w:val="00F511B1"/>
    <w:rsid w:val="00F55A92"/>
    <w:rsid w:val="00F7485F"/>
    <w:rsid w:val="00F77342"/>
    <w:rsid w:val="00F90111"/>
    <w:rsid w:val="00F948A0"/>
    <w:rsid w:val="00FA2048"/>
    <w:rsid w:val="00FC58CC"/>
    <w:rsid w:val="00FC6180"/>
    <w:rsid w:val="00FE0B00"/>
    <w:rsid w:val="00FE5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86811"/>
  <w15:chartTrackingRefBased/>
  <w15:docId w15:val="{2AA115E2-5742-4DEB-9266-84C28F817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5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72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93B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655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5A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77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342"/>
  </w:style>
  <w:style w:type="paragraph" w:styleId="Footer">
    <w:name w:val="footer"/>
    <w:basedOn w:val="Normal"/>
    <w:link w:val="FooterChar"/>
    <w:uiPriority w:val="99"/>
    <w:unhideWhenUsed/>
    <w:rsid w:val="00F773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342"/>
  </w:style>
  <w:style w:type="character" w:styleId="Hyperlink">
    <w:name w:val="Hyperlink"/>
    <w:basedOn w:val="DefaultParagraphFont"/>
    <w:uiPriority w:val="99"/>
    <w:semiHidden/>
    <w:unhideWhenUsed/>
    <w:rsid w:val="00D8091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893B73"/>
    <w:rPr>
      <w:rFonts w:ascii="Times New Roman" w:eastAsia="Times New Roman" w:hAnsi="Times New Roman" w:cs="Times New Roman"/>
      <w:b/>
      <w:bCs/>
      <w:sz w:val="27"/>
      <w:szCs w:val="27"/>
      <w:lang w:val="en-US" w:bidi="th-TH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721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505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6956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60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7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6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984">
              <w:marLeft w:val="0"/>
              <w:marRight w:val="3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17A27B-3AB1-4A21-B321-CE87C4EE1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heary</dc:creator>
  <cp:keywords/>
  <dc:description/>
  <cp:lastModifiedBy>rohit shindhe</cp:lastModifiedBy>
  <cp:revision>383</cp:revision>
  <dcterms:created xsi:type="dcterms:W3CDTF">2020-02-05T23:07:00Z</dcterms:created>
  <dcterms:modified xsi:type="dcterms:W3CDTF">2021-06-01T09:06:00Z</dcterms:modified>
</cp:coreProperties>
</file>